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C000029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084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Southgate Hse, 1-41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41 Southgate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21 Loughborough Par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Brixt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W9 8F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NATALIEHARTWEL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Action 39254 inadequate fire stopping 8th floor ser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Action 39254 inadequate fire stopping 8th floor ser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084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07Z</dcterms:created>
  <dcterms:modified xsi:type="dcterms:W3CDTF">2024-04-25T10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